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733B481C" w:rsidR="00DF5E74" w:rsidRDefault="00DF5E74">
      <w:r>
        <w:t>A cool quote by Dijkstra:</w:t>
      </w:r>
    </w:p>
    <w:p w14:paraId="207B0E3D" w14:textId="65FA2F89" w:rsidR="00DF5E74" w:rsidRDefault="00DF5E74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p w14:paraId="49FE95E0" w14:textId="46C89CEC" w:rsidR="00234971" w:rsidRDefault="00234971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</w:p>
    <w:p w14:paraId="1938EED1" w14:textId="382E7CAD" w:rsidR="00234971" w:rsidRDefault="00234971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</w:p>
    <w:p w14:paraId="3E01A7D1" w14:textId="77777777" w:rsidR="00234971" w:rsidRDefault="00234971" w:rsidP="00234971">
      <w:pPr>
        <w:pStyle w:val="a3"/>
        <w:shd w:val="clear" w:color="auto" w:fill="FFFFFF"/>
        <w:spacing w:before="0" w:beforeAutospacing="0" w:after="240" w:afterAutospacing="0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If you have any trouble sounding condescending</w:t>
      </w:r>
      <w:r>
        <w:rPr>
          <w:rFonts w:ascii="宋体" w:eastAsia="宋体" w:hAnsi="宋体" w:cs="宋体" w:hint="eastAsia"/>
          <w:color w:val="4D4D4D"/>
        </w:rPr>
        <w:t>，</w:t>
      </w:r>
      <w:r>
        <w:rPr>
          <w:rFonts w:ascii="Arial" w:hAnsi="Arial" w:cs="Arial"/>
          <w:color w:val="4D4D4D"/>
        </w:rPr>
        <w:t xml:space="preserve"> find a Unix user to show you how it's done.</w:t>
      </w:r>
    </w:p>
    <w:p w14:paraId="608FE18E" w14:textId="77777777" w:rsidR="00234971" w:rsidRDefault="00234971" w:rsidP="00234971">
      <w:pPr>
        <w:pStyle w:val="a3"/>
        <w:shd w:val="clear" w:color="auto" w:fill="FFFFFF"/>
        <w:spacing w:before="0" w:beforeAutospacing="0" w:after="240" w:afterAutospacing="0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-- Scott Adams</w:t>
      </w:r>
    </w:p>
    <w:p w14:paraId="6A71CDE4" w14:textId="77777777" w:rsidR="00234971" w:rsidRPr="00234971" w:rsidRDefault="00234971"/>
    <w:sectPr w:rsidR="00234971" w:rsidRPr="002349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234971"/>
    <w:rsid w:val="00432DF3"/>
    <w:rsid w:val="004C5FDF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349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479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5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浩 王</cp:lastModifiedBy>
  <cp:revision>5</cp:revision>
  <dcterms:created xsi:type="dcterms:W3CDTF">2021-03-09T01:12:00Z</dcterms:created>
  <dcterms:modified xsi:type="dcterms:W3CDTF">2021-08-22T08:03:00Z</dcterms:modified>
</cp:coreProperties>
</file>